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F8C33" w14:textId="64BA61F4" w:rsidR="00BD2279" w:rsidRDefault="0058048A">
      <w:pPr>
        <w:pStyle w:val="Heading1"/>
      </w:pPr>
      <w:bookmarkStart w:id="0" w:name="pandoc-markdown-example"/>
      <w:r>
        <w:t>Heading 1</w:t>
      </w:r>
    </w:p>
    <w:p w14:paraId="16624DEE" w14:textId="62C47434" w:rsidR="00BD2279" w:rsidRDefault="0058048A">
      <w:pPr>
        <w:pStyle w:val="Heading2"/>
      </w:pPr>
      <w:bookmarkStart w:id="1" w:name="text-example"/>
      <w:bookmarkEnd w:id="0"/>
      <w:r>
        <w:t>Heading 2</w:t>
      </w:r>
    </w:p>
    <w:bookmarkEnd w:id="1"/>
    <w:p w14:paraId="54546F4A" w14:textId="11D930B9" w:rsidR="00BD2279" w:rsidRDefault="00C45B7D" w:rsidP="0058048A">
      <w:pPr>
        <w:tabs>
          <w:tab w:val="left" w:pos="2012"/>
        </w:tabs>
      </w:pPr>
      <w:r>
        <w:t>Text</w:t>
      </w:r>
    </w:p>
    <w:p w14:paraId="463E3CD4" w14:textId="319DD0C1" w:rsidR="00BD2279" w:rsidRDefault="0058048A">
      <w:pPr>
        <w:pStyle w:val="Heading3"/>
      </w:pPr>
      <w:bookmarkStart w:id="2" w:name="testing-section-about-homescreen"/>
      <w:r>
        <w:t>Heading 3</w:t>
      </w:r>
    </w:p>
    <w:bookmarkEnd w:id="2"/>
    <w:p w14:paraId="44C89F24" w14:textId="5F8E0D3B" w:rsidR="00EC699B" w:rsidRDefault="00EC699B" w:rsidP="00EC699B">
      <w:pPr>
        <w:pStyle w:val="Heading4"/>
      </w:pPr>
      <w:r>
        <w:t>Heading 4</w:t>
      </w:r>
    </w:p>
    <w:p w14:paraId="1FD12A6A" w14:textId="3654DF2D" w:rsidR="00EC699B" w:rsidRPr="00EC699B" w:rsidRDefault="00EC699B" w:rsidP="00AB4DDE">
      <w:pPr>
        <w:pStyle w:val="Heading5"/>
      </w:pPr>
      <w:r w:rsidRPr="00AB4DDE">
        <w:t>Heading</w:t>
      </w:r>
      <w:r>
        <w:t xml:space="preserve"> 5</w:t>
      </w:r>
    </w:p>
    <w:p w14:paraId="57CFADA8" w14:textId="77777777" w:rsidR="00BD2279" w:rsidRDefault="00E20AE0">
      <w:pPr>
        <w:pStyle w:val="Heading3"/>
      </w:pPr>
      <w:bookmarkStart w:id="3" w:name="emphasis"/>
      <w:r>
        <w:t>Emphasis</w:t>
      </w:r>
    </w:p>
    <w:bookmarkEnd w:id="3"/>
    <w:p w14:paraId="7470C244" w14:textId="77777777" w:rsidR="00BD2279" w:rsidRDefault="00E20AE0">
      <w:pPr>
        <w:pStyle w:val="Compact"/>
      </w:pPr>
      <w:r>
        <w:rPr>
          <w:i/>
        </w:rPr>
        <w:t>codeword</w:t>
      </w:r>
    </w:p>
    <w:p w14:paraId="4E478EFA" w14:textId="77777777" w:rsidR="00BD2279" w:rsidRDefault="00E20AE0">
      <w:r>
        <w:rPr>
          <w:b/>
        </w:rPr>
        <w:t>test</w:t>
      </w:r>
    </w:p>
    <w:p w14:paraId="2A44D940" w14:textId="77777777" w:rsidR="00BD2279" w:rsidRDefault="00E20AE0">
      <w:pPr>
        <w:pStyle w:val="Heading3"/>
      </w:pPr>
      <w:bookmarkStart w:id="4" w:name="qutations"/>
      <w:proofErr w:type="spellStart"/>
      <w:r>
        <w:t>Qutations</w:t>
      </w:r>
      <w:proofErr w:type="spellEnd"/>
    </w:p>
    <w:bookmarkEnd w:id="4"/>
    <w:p w14:paraId="2E136223" w14:textId="77777777" w:rsidR="00BD2279" w:rsidRDefault="00E20AE0">
      <w:pPr>
        <w:pStyle w:val="BlockQuote"/>
      </w:pPr>
      <w:r>
        <w:t>This is a block quote. This</w:t>
      </w:r>
    </w:p>
    <w:p w14:paraId="38A8B09B" w14:textId="77777777" w:rsidR="00BD2279" w:rsidRDefault="00E20AE0">
      <w:pPr>
        <w:pStyle w:val="BlockQuote"/>
      </w:pPr>
      <w:r>
        <w:t>paragraph has two lines.</w:t>
      </w:r>
    </w:p>
    <w:p w14:paraId="3A8C069F" w14:textId="77777777" w:rsidR="00BD2279" w:rsidRDefault="00E20AE0">
      <w:pPr>
        <w:pStyle w:val="BlockQuote"/>
        <w:numPr>
          <w:ilvl w:val="0"/>
          <w:numId w:val="2"/>
        </w:numPr>
      </w:pPr>
      <w:r>
        <w:t>This is a list inside a block quote.</w:t>
      </w:r>
    </w:p>
    <w:p w14:paraId="28E6D336" w14:textId="77777777" w:rsidR="00BD2279" w:rsidRDefault="00E20AE0">
      <w:pPr>
        <w:pStyle w:val="BlockQuote"/>
        <w:numPr>
          <w:ilvl w:val="0"/>
          <w:numId w:val="2"/>
        </w:numPr>
      </w:pPr>
      <w:r>
        <w:t>Second item.</w:t>
      </w:r>
    </w:p>
    <w:p w14:paraId="5A75F7B2" w14:textId="77777777" w:rsidR="00BD2279" w:rsidRDefault="00E20AE0">
      <w:pPr>
        <w:pStyle w:val="Heading3"/>
      </w:pPr>
      <w:bookmarkStart w:id="5" w:name="links"/>
      <w:r>
        <w:t>Links</w:t>
      </w:r>
    </w:p>
    <w:bookmarkEnd w:id="5"/>
    <w:p w14:paraId="40258355" w14:textId="77777777" w:rsidR="00BD2279" w:rsidRDefault="00E20AE0">
      <w:pPr>
        <w:pStyle w:val="Compact"/>
      </w:pPr>
      <w:r>
        <w:fldChar w:fldCharType="begin"/>
      </w:r>
      <w:r>
        <w:instrText xml:space="preserve"> HYPERLINK "http://google.com" \h </w:instrText>
      </w:r>
      <w:r>
        <w:fldChar w:fldCharType="separate"/>
      </w:r>
      <w:r>
        <w:rPr>
          <w:rStyle w:val="Link"/>
        </w:rPr>
        <w:t>http://google.com</w:t>
      </w:r>
      <w:r>
        <w:rPr>
          <w:rStyle w:val="Link"/>
        </w:rPr>
        <w:fldChar w:fldCharType="end"/>
      </w:r>
    </w:p>
    <w:p w14:paraId="7A2C3701" w14:textId="77777777" w:rsidR="00BD2279" w:rsidRDefault="00F61429">
      <w:hyperlink r:id="rId5">
        <w:r w:rsidR="00E20AE0">
          <w:rPr>
            <w:rStyle w:val="Link"/>
          </w:rPr>
          <w:t>sam@green.eggs.ham</w:t>
        </w:r>
      </w:hyperlink>
    </w:p>
    <w:p w14:paraId="7EA894EE" w14:textId="657B4601" w:rsidR="00BD2279" w:rsidRDefault="00E20AE0">
      <w:r>
        <w:t xml:space="preserve">an </w:t>
      </w:r>
      <w:hyperlink r:id="rId6">
        <w:r>
          <w:rPr>
            <w:rStyle w:val="Link"/>
          </w:rPr>
          <w:t>inline link</w:t>
        </w:r>
      </w:hyperlink>
    </w:p>
    <w:p w14:paraId="24667915" w14:textId="77777777" w:rsidR="00BD2279" w:rsidRDefault="00E20AE0">
      <w:pPr>
        <w:pStyle w:val="Heading3"/>
      </w:pPr>
      <w:bookmarkStart w:id="6" w:name="code-samples"/>
      <w:r>
        <w:t>Code samples</w:t>
      </w:r>
    </w:p>
    <w:p w14:paraId="07C94320" w14:textId="77777777" w:rsidR="00BD2279" w:rsidRDefault="00E20AE0">
      <w:pPr>
        <w:pStyle w:val="Heading3"/>
      </w:pPr>
      <w:bookmarkStart w:id="7" w:name="lineblocks"/>
      <w:bookmarkEnd w:id="6"/>
      <w:proofErr w:type="spellStart"/>
      <w:r>
        <w:t>Lineblocks</w:t>
      </w:r>
      <w:proofErr w:type="spellEnd"/>
    </w:p>
    <w:p w14:paraId="1F7FED16" w14:textId="77777777" w:rsidR="00BD2279" w:rsidRDefault="00E20AE0">
      <w:pPr>
        <w:pStyle w:val="Heading3"/>
      </w:pPr>
      <w:bookmarkStart w:id="8" w:name="lists"/>
      <w:bookmarkEnd w:id="7"/>
      <w:r>
        <w:t>Lists</w:t>
      </w:r>
    </w:p>
    <w:bookmarkEnd w:id="8"/>
    <w:p w14:paraId="09B71F5D" w14:textId="77777777" w:rsidR="00BD2279" w:rsidRDefault="00E20AE0">
      <w:r>
        <w:t>Included list:</w:t>
      </w:r>
    </w:p>
    <w:p w14:paraId="513AF95E" w14:textId="77777777" w:rsidR="00BD2279" w:rsidRDefault="00E20AE0">
      <w:pPr>
        <w:numPr>
          <w:ilvl w:val="0"/>
          <w:numId w:val="3"/>
        </w:numPr>
      </w:pPr>
      <w:r>
        <w:t>First level</w:t>
      </w:r>
    </w:p>
    <w:p w14:paraId="5E7D6908" w14:textId="77777777" w:rsidR="00BD2279" w:rsidRDefault="00E20AE0">
      <w:pPr>
        <w:pStyle w:val="Compact"/>
        <w:numPr>
          <w:ilvl w:val="1"/>
          <w:numId w:val="4"/>
        </w:numPr>
      </w:pPr>
      <w:r>
        <w:t>second one</w:t>
      </w:r>
    </w:p>
    <w:p w14:paraId="0C33489A" w14:textId="77777777" w:rsidR="00BD2279" w:rsidRDefault="00E20AE0">
      <w:pPr>
        <w:pStyle w:val="Compact"/>
        <w:numPr>
          <w:ilvl w:val="1"/>
          <w:numId w:val="4"/>
        </w:numPr>
      </w:pPr>
      <w:r>
        <w:lastRenderedPageBreak/>
        <w:t>this one looks</w:t>
      </w:r>
    </w:p>
    <w:p w14:paraId="2674F69E" w14:textId="77777777" w:rsidR="00BD2279" w:rsidRDefault="00E20AE0">
      <w:pPr>
        <w:numPr>
          <w:ilvl w:val="1"/>
          <w:numId w:val="4"/>
        </w:numPr>
      </w:pPr>
      <w:r>
        <w:t>much worse</w:t>
      </w:r>
    </w:p>
    <w:p w14:paraId="7025C77D" w14:textId="77777777" w:rsidR="00BD2279" w:rsidRDefault="00E20AE0">
      <w:pPr>
        <w:pStyle w:val="Compact"/>
        <w:numPr>
          <w:ilvl w:val="2"/>
          <w:numId w:val="5"/>
        </w:numPr>
      </w:pPr>
      <w:r>
        <w:t>and third one!</w:t>
      </w:r>
    </w:p>
    <w:p w14:paraId="7462FA2C" w14:textId="77777777" w:rsidR="00BD2279" w:rsidRDefault="00E20AE0">
      <w:pPr>
        <w:numPr>
          <w:ilvl w:val="2"/>
          <w:numId w:val="5"/>
        </w:numPr>
      </w:pPr>
      <w:r>
        <w:t>this one just awful</w:t>
      </w:r>
    </w:p>
    <w:p w14:paraId="14245C41" w14:textId="77777777" w:rsidR="00BD2279" w:rsidRDefault="00E20AE0">
      <w:pPr>
        <w:pStyle w:val="Compact"/>
        <w:numPr>
          <w:ilvl w:val="3"/>
          <w:numId w:val="6"/>
        </w:numPr>
      </w:pPr>
      <w:r>
        <w:t>even four level is available!</w:t>
      </w:r>
    </w:p>
    <w:p w14:paraId="347E7990" w14:textId="77777777" w:rsidR="00BD2279" w:rsidRDefault="00E20AE0" w:rsidP="005C5146">
      <w:pPr>
        <w:pStyle w:val="Compact"/>
        <w:numPr>
          <w:ilvl w:val="0"/>
          <w:numId w:val="7"/>
        </w:numPr>
      </w:pPr>
      <w:r>
        <w:t>size (can be one of the preset size)</w:t>
      </w:r>
    </w:p>
    <w:p w14:paraId="730A50CB" w14:textId="77777777" w:rsidR="00BD2279" w:rsidRDefault="00E20AE0" w:rsidP="005C5146">
      <w:pPr>
        <w:pStyle w:val="Compact"/>
        <w:numPr>
          <w:ilvl w:val="0"/>
          <w:numId w:val="7"/>
        </w:numPr>
      </w:pPr>
      <w:r>
        <w:t>heading</w:t>
      </w:r>
    </w:p>
    <w:p w14:paraId="6DCA6086" w14:textId="77777777" w:rsidR="00BD2279" w:rsidRDefault="00E20AE0" w:rsidP="005C5146">
      <w:pPr>
        <w:pStyle w:val="Compact"/>
        <w:numPr>
          <w:ilvl w:val="0"/>
          <w:numId w:val="7"/>
        </w:numPr>
      </w:pPr>
      <w:r>
        <w:t>subheading</w:t>
      </w:r>
    </w:p>
    <w:p w14:paraId="07E5DA5C" w14:textId="77777777" w:rsidR="00BD2279" w:rsidRDefault="00E20AE0" w:rsidP="005C5146">
      <w:pPr>
        <w:pStyle w:val="Compact"/>
        <w:numPr>
          <w:ilvl w:val="0"/>
          <w:numId w:val="7"/>
        </w:numPr>
      </w:pPr>
      <w:r>
        <w:t>caption</w:t>
      </w:r>
    </w:p>
    <w:p w14:paraId="17F6C1A2" w14:textId="77777777" w:rsidR="00BD2279" w:rsidRDefault="00E20AE0" w:rsidP="005C5146">
      <w:pPr>
        <w:pStyle w:val="Compact"/>
        <w:numPr>
          <w:ilvl w:val="0"/>
          <w:numId w:val="7"/>
        </w:numPr>
      </w:pPr>
      <w:r>
        <w:t>image</w:t>
      </w:r>
    </w:p>
    <w:p w14:paraId="706F1EE4" w14:textId="77777777" w:rsidR="00BD2279" w:rsidRDefault="00E20AE0">
      <w:pPr>
        <w:pStyle w:val="Heading3"/>
      </w:pPr>
      <w:bookmarkStart w:id="9" w:name="images"/>
      <w:r>
        <w:t>Images</w:t>
      </w:r>
    </w:p>
    <w:bookmarkEnd w:id="9"/>
    <w:p w14:paraId="2EBAA8DC" w14:textId="02DEB4F5" w:rsidR="00BD2279" w:rsidRDefault="005C5146">
      <w:r>
        <w:rPr>
          <w:noProof/>
        </w:rPr>
        <w:drawing>
          <wp:inline distT="0" distB="0" distL="0" distR="0" wp14:anchorId="34D0CAF6" wp14:editId="2C0F2097">
            <wp:extent cx="3251200" cy="325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nna_test_imag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D4AA" w14:textId="2A05CA24" w:rsidR="00BD2279" w:rsidRDefault="00E20AE0">
      <w:pPr>
        <w:pStyle w:val="ImageCaption"/>
      </w:pPr>
      <w:r>
        <w:t>This image</w:t>
      </w:r>
      <w:r w:rsidR="00FC3B0B">
        <w:rPr>
          <w:lang w:val="ru-RU"/>
        </w:rPr>
        <w:t xml:space="preserve"> </w:t>
      </w:r>
      <w:r w:rsidR="00FC3B0B">
        <w:t xml:space="preserve">is </w:t>
      </w:r>
      <w:r>
        <w:t>a figure</w:t>
      </w:r>
    </w:p>
    <w:p w14:paraId="1DA7684F" w14:textId="77777777" w:rsidR="00BD2279" w:rsidRDefault="00E20AE0">
      <w:pPr>
        <w:pStyle w:val="Heading3"/>
      </w:pPr>
      <w:bookmarkStart w:id="10" w:name="tables"/>
      <w:r>
        <w:t>Tables</w:t>
      </w:r>
      <w:bookmarkStart w:id="11" w:name="_GoBack"/>
      <w:bookmarkEnd w:id="11"/>
    </w:p>
    <w:bookmarkEnd w:id="10"/>
    <w:p w14:paraId="3A595D6A" w14:textId="77777777" w:rsidR="00BD2279" w:rsidRDefault="00E20AE0">
      <w:r>
        <w:t>And here is a simple table: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85"/>
        <w:gridCol w:w="714"/>
        <w:gridCol w:w="1041"/>
        <w:gridCol w:w="1103"/>
      </w:tblGrid>
      <w:tr w:rsidR="00BD2279" w14:paraId="2DE748A2" w14:textId="77777777" w:rsidTr="00101E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6186A0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</w:tcPr>
          <w:p w14:paraId="657656CE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</w:tcPr>
          <w:p w14:paraId="07ECFCE6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</w:tcPr>
          <w:p w14:paraId="29AEB1CA" w14:textId="77777777" w:rsidR="00BD2279" w:rsidRDefault="00E20AE0">
            <w:pPr>
              <w:pStyle w:val="Compact"/>
            </w:pPr>
            <w:r>
              <w:t>Default</w:t>
            </w:r>
          </w:p>
        </w:tc>
      </w:tr>
      <w:tr w:rsidR="00BD2279" w14:paraId="0217BD17" w14:textId="77777777" w:rsidTr="00101E98">
        <w:tc>
          <w:tcPr>
            <w:tcW w:w="0" w:type="auto"/>
          </w:tcPr>
          <w:p w14:paraId="1CDA35D0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A4F208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8A11066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65FEFC08" w14:textId="77777777" w:rsidR="00BD2279" w:rsidRDefault="00E20AE0">
            <w:pPr>
              <w:pStyle w:val="Compact"/>
            </w:pPr>
            <w:r>
              <w:t>12</w:t>
            </w:r>
          </w:p>
        </w:tc>
      </w:tr>
      <w:tr w:rsidR="00BD2279" w14:paraId="5A6076E3" w14:textId="77777777" w:rsidTr="00101E98">
        <w:tc>
          <w:tcPr>
            <w:tcW w:w="0" w:type="auto"/>
          </w:tcPr>
          <w:p w14:paraId="63BDCA55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03081AD1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68F978AC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459759E5" w14:textId="77777777" w:rsidR="00BD2279" w:rsidRDefault="00E20AE0">
            <w:pPr>
              <w:pStyle w:val="Compact"/>
            </w:pPr>
            <w:r>
              <w:t>123</w:t>
            </w:r>
          </w:p>
        </w:tc>
      </w:tr>
      <w:tr w:rsidR="00BD2279" w14:paraId="736C79D3" w14:textId="77777777" w:rsidTr="00101E98">
        <w:tc>
          <w:tcPr>
            <w:tcW w:w="0" w:type="auto"/>
          </w:tcPr>
          <w:p w14:paraId="41BDD45B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88847F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4FC305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8F96A36" w14:textId="77777777" w:rsidR="00BD2279" w:rsidRDefault="00E20AE0">
            <w:pPr>
              <w:pStyle w:val="Compact"/>
            </w:pPr>
            <w:r>
              <w:t>1</w:t>
            </w:r>
          </w:p>
        </w:tc>
      </w:tr>
    </w:tbl>
    <w:p w14:paraId="238A762F" w14:textId="77777777" w:rsidR="00BD2279" w:rsidRPr="00101E98" w:rsidRDefault="00E20AE0">
      <w:r>
        <w:t>Or without headers: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636"/>
        <w:gridCol w:w="636"/>
        <w:gridCol w:w="636"/>
        <w:gridCol w:w="636"/>
      </w:tblGrid>
      <w:tr w:rsidR="00BD2279" w14:paraId="2B87032C" w14:textId="77777777" w:rsidTr="008A70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E4BD86" w14:textId="77777777" w:rsidR="00BD2279" w:rsidRDefault="00E20AE0">
            <w:pPr>
              <w:pStyle w:val="Compact"/>
              <w:jc w:val="right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0F4765F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1209079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19534B93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</w:tr>
      <w:tr w:rsidR="00BD2279" w14:paraId="408F5898" w14:textId="77777777" w:rsidTr="008A70EB">
        <w:tc>
          <w:tcPr>
            <w:tcW w:w="0" w:type="auto"/>
          </w:tcPr>
          <w:p w14:paraId="75916E5F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674425F9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3C71BE37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729B0803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</w:tr>
      <w:tr w:rsidR="00BD2279" w14:paraId="595ADC0B" w14:textId="77777777" w:rsidTr="008A70EB">
        <w:tc>
          <w:tcPr>
            <w:tcW w:w="0" w:type="auto"/>
          </w:tcPr>
          <w:p w14:paraId="5646A2A6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DA9591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A8BEA8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EA70AEC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</w:tr>
    </w:tbl>
    <w:p w14:paraId="0DB889CF" w14:textId="77777777" w:rsidR="00BD2279" w:rsidRDefault="00E20AE0">
      <w:r>
        <w:t>Multilane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05"/>
        <w:gridCol w:w="2028"/>
        <w:gridCol w:w="1811"/>
        <w:gridCol w:w="3031"/>
      </w:tblGrid>
      <w:tr w:rsidR="00BD2279" w14:paraId="2FCBE697" w14:textId="77777777" w:rsidTr="0017048C">
        <w:tc>
          <w:tcPr>
            <w:tcW w:w="0" w:type="auto"/>
          </w:tcPr>
          <w:p w14:paraId="7B8B8EAE" w14:textId="77777777" w:rsidR="00BD2279" w:rsidRDefault="00E20AE0">
            <w:pPr>
              <w:pStyle w:val="Compact"/>
              <w:jc w:val="center"/>
            </w:pPr>
            <w:r>
              <w:t>Centered Header</w:t>
            </w:r>
          </w:p>
        </w:tc>
        <w:tc>
          <w:tcPr>
            <w:tcW w:w="0" w:type="auto"/>
          </w:tcPr>
          <w:p w14:paraId="33EDAA2A" w14:textId="77777777" w:rsidR="00BD2279" w:rsidRDefault="00E20AE0">
            <w:pPr>
              <w:pStyle w:val="Compact"/>
            </w:pPr>
            <w:r>
              <w:t>Default Aligned</w:t>
            </w:r>
          </w:p>
        </w:tc>
        <w:tc>
          <w:tcPr>
            <w:tcW w:w="0" w:type="auto"/>
          </w:tcPr>
          <w:p w14:paraId="3FA5D7F6" w14:textId="77777777" w:rsidR="00BD2279" w:rsidRDefault="00E20AE0">
            <w:pPr>
              <w:pStyle w:val="Compact"/>
              <w:jc w:val="right"/>
            </w:pPr>
            <w:r>
              <w:t>Right Aligned</w:t>
            </w:r>
          </w:p>
        </w:tc>
        <w:tc>
          <w:tcPr>
            <w:tcW w:w="0" w:type="auto"/>
          </w:tcPr>
          <w:p w14:paraId="585AD5E0" w14:textId="77777777" w:rsidR="00BD2279" w:rsidRDefault="00E20AE0">
            <w:pPr>
              <w:pStyle w:val="Compact"/>
            </w:pPr>
            <w:r>
              <w:t>Left Aligned</w:t>
            </w:r>
          </w:p>
        </w:tc>
      </w:tr>
      <w:tr w:rsidR="00BD2279" w14:paraId="17FE6711" w14:textId="77777777" w:rsidTr="0017048C">
        <w:tc>
          <w:tcPr>
            <w:tcW w:w="0" w:type="auto"/>
          </w:tcPr>
          <w:p w14:paraId="3C59FE21" w14:textId="77777777" w:rsidR="00BD2279" w:rsidRDefault="00E20AE0">
            <w:pPr>
              <w:pStyle w:val="Compact"/>
              <w:jc w:val="center"/>
            </w:pPr>
            <w:r>
              <w:t>First</w:t>
            </w:r>
          </w:p>
        </w:tc>
        <w:tc>
          <w:tcPr>
            <w:tcW w:w="0" w:type="auto"/>
          </w:tcPr>
          <w:p w14:paraId="63771892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6AF6780C" w14:textId="77777777" w:rsidR="00BD2279" w:rsidRDefault="00E20AE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14:paraId="0C684A7D" w14:textId="77777777" w:rsidR="00BD2279" w:rsidRDefault="00E20AE0">
            <w:pPr>
              <w:pStyle w:val="Compact"/>
            </w:pPr>
            <w:r>
              <w:t>Example of a row that</w:t>
            </w:r>
          </w:p>
        </w:tc>
      </w:tr>
      <w:tr w:rsidR="00BD2279" w14:paraId="2ABAE777" w14:textId="77777777" w:rsidTr="0017048C">
        <w:tc>
          <w:tcPr>
            <w:tcW w:w="0" w:type="auto"/>
          </w:tcPr>
          <w:p w14:paraId="15C4BFDC" w14:textId="77777777" w:rsidR="00BD2279" w:rsidRDefault="00E20AE0">
            <w:pPr>
              <w:pStyle w:val="Compact"/>
              <w:jc w:val="center"/>
            </w:pPr>
            <w:r>
              <w:t>Second</w:t>
            </w:r>
          </w:p>
        </w:tc>
        <w:tc>
          <w:tcPr>
            <w:tcW w:w="0" w:type="auto"/>
          </w:tcPr>
          <w:p w14:paraId="380115BE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1CABE40E" w14:textId="77777777" w:rsidR="00BD2279" w:rsidRDefault="00E20AE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958B240" w14:textId="77777777" w:rsidR="00BD2279" w:rsidRDefault="00E20AE0">
            <w:pPr>
              <w:pStyle w:val="Compact"/>
            </w:pPr>
            <w:r>
              <w:t>Here’s another one. Note</w:t>
            </w:r>
          </w:p>
        </w:tc>
      </w:tr>
    </w:tbl>
    <w:p w14:paraId="5F4E8C22" w14:textId="77777777" w:rsidR="00BD2279" w:rsidRDefault="00E20AE0">
      <w:r>
        <w:t>Grid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65"/>
        <w:gridCol w:w="846"/>
        <w:gridCol w:w="2508"/>
      </w:tblGrid>
      <w:tr w:rsidR="00BD2279" w14:paraId="39E0DA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2CE44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FDF57" w14:textId="77777777" w:rsidR="00BD2279" w:rsidRDefault="00E20AE0">
            <w:pPr>
              <w:pStyle w:val="Compact"/>
            </w:pPr>
            <w:r>
              <w:t>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8083E" w14:textId="77777777" w:rsidR="00BD2279" w:rsidRDefault="00E20AE0">
            <w:pPr>
              <w:pStyle w:val="Compact"/>
            </w:pPr>
            <w:r>
              <w:t>Advantages</w:t>
            </w:r>
          </w:p>
        </w:tc>
      </w:tr>
      <w:tr w:rsidR="00BD2279" w14:paraId="07002757" w14:textId="77777777">
        <w:tc>
          <w:tcPr>
            <w:tcW w:w="0" w:type="auto"/>
          </w:tcPr>
          <w:p w14:paraId="02353313" w14:textId="77777777" w:rsidR="00BD2279" w:rsidRDefault="00E20AE0">
            <w:r>
              <w:t>Bananas</w:t>
            </w:r>
          </w:p>
        </w:tc>
        <w:tc>
          <w:tcPr>
            <w:tcW w:w="0" w:type="auto"/>
          </w:tcPr>
          <w:p w14:paraId="4DF51746" w14:textId="77777777" w:rsidR="00BD2279" w:rsidRDefault="00E20AE0">
            <w:r>
              <w:t>$1.34</w:t>
            </w:r>
          </w:p>
        </w:tc>
        <w:tc>
          <w:tcPr>
            <w:tcW w:w="0" w:type="auto"/>
          </w:tcPr>
          <w:p w14:paraId="4E8ABB30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uilt-in wrapper</w:t>
            </w:r>
          </w:p>
          <w:p w14:paraId="3B3BFA5A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right color</w:t>
            </w:r>
          </w:p>
        </w:tc>
      </w:tr>
      <w:tr w:rsidR="00BD2279" w14:paraId="45FFE955" w14:textId="77777777">
        <w:tc>
          <w:tcPr>
            <w:tcW w:w="0" w:type="auto"/>
          </w:tcPr>
          <w:p w14:paraId="2BF1E383" w14:textId="77777777" w:rsidR="00BD2279" w:rsidRDefault="00E20AE0">
            <w:r>
              <w:t>Oranges</w:t>
            </w:r>
          </w:p>
        </w:tc>
        <w:tc>
          <w:tcPr>
            <w:tcW w:w="0" w:type="auto"/>
          </w:tcPr>
          <w:p w14:paraId="79B1E730" w14:textId="77777777" w:rsidR="00BD2279" w:rsidRDefault="00E20AE0">
            <w:r>
              <w:t>$2.10</w:t>
            </w:r>
          </w:p>
        </w:tc>
        <w:tc>
          <w:tcPr>
            <w:tcW w:w="0" w:type="auto"/>
          </w:tcPr>
          <w:p w14:paraId="38FF0B08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cures scurvy</w:t>
            </w:r>
          </w:p>
          <w:p w14:paraId="2B570FA5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tasty</w:t>
            </w:r>
          </w:p>
        </w:tc>
      </w:tr>
    </w:tbl>
    <w:p w14:paraId="05A74B28" w14:textId="77777777" w:rsidR="00BD2279" w:rsidRDefault="00E20AE0">
      <w:pPr>
        <w:pStyle w:val="TableCaption"/>
      </w:pPr>
      <w:r>
        <w:t>Sample grid table.</w:t>
      </w:r>
    </w:p>
    <w:p w14:paraId="7DFAF8DF" w14:textId="77777777" w:rsidR="00BD2279" w:rsidRDefault="00E20AE0">
      <w:r>
        <w:t xml:space="preserve">The row of =s separates the header from the table body, and can be omitted for a </w:t>
      </w:r>
      <w:proofErr w:type="spellStart"/>
      <w:r>
        <w:t>headerless</w:t>
      </w:r>
      <w:proofErr w:type="spellEnd"/>
      <w:r>
        <w:t xml:space="preserve"> table. The cells of grid tables may contain arbitrary block elements (multiple paragraphs, code blocks, lists, etc.). Alignments are not supported, nor are cells that span multiple columns or rows.</w:t>
      </w:r>
    </w:p>
    <w:p w14:paraId="202A7DD2" w14:textId="77777777" w:rsidR="00BD2279" w:rsidRDefault="00E20AE0">
      <w:r>
        <w:t>Pipe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39"/>
        <w:gridCol w:w="683"/>
        <w:gridCol w:w="1056"/>
        <w:gridCol w:w="963"/>
      </w:tblGrid>
      <w:tr w:rsidR="00BD2279" w14:paraId="2D56B8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9B00B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345CC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99EF7" w14:textId="77777777" w:rsidR="00BD2279" w:rsidRDefault="00E20AE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444D4F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</w:tr>
      <w:tr w:rsidR="00BD2279" w14:paraId="1754A95E" w14:textId="77777777">
        <w:tc>
          <w:tcPr>
            <w:tcW w:w="0" w:type="auto"/>
          </w:tcPr>
          <w:p w14:paraId="73002A4A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86357C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62C9503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75D74C0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</w:tr>
      <w:tr w:rsidR="00BD2279" w14:paraId="024A728C" w14:textId="77777777">
        <w:tc>
          <w:tcPr>
            <w:tcW w:w="0" w:type="auto"/>
          </w:tcPr>
          <w:p w14:paraId="25F236CB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582CD3B3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4AC25E95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DB34AD4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</w:tr>
      <w:tr w:rsidR="00BD2279" w14:paraId="0B3B8EF3" w14:textId="77777777">
        <w:tc>
          <w:tcPr>
            <w:tcW w:w="0" w:type="auto"/>
          </w:tcPr>
          <w:p w14:paraId="7D191BEE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5166B5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DE183B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54472F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</w:tr>
    </w:tbl>
    <w:p w14:paraId="06E7AE96" w14:textId="77777777" w:rsidR="00BD2279" w:rsidRDefault="00E20AE0">
      <w:r>
        <w:t>Since the pipes indicate column boundaries, columns need not be vertically aligned, as they are in the above example. So, this is a perfectly legal (though ugly) pipe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79"/>
        <w:gridCol w:w="776"/>
      </w:tblGrid>
      <w:tr w:rsidR="00BD2279" w14:paraId="4DA3E8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16DB6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AA1F3" w14:textId="77777777" w:rsidR="00BD2279" w:rsidRDefault="00E20AE0">
            <w:pPr>
              <w:pStyle w:val="Compact"/>
              <w:jc w:val="right"/>
            </w:pPr>
            <w:r>
              <w:t>price</w:t>
            </w:r>
          </w:p>
        </w:tc>
      </w:tr>
      <w:tr w:rsidR="00BD2279" w14:paraId="61CFB87D" w14:textId="77777777">
        <w:tc>
          <w:tcPr>
            <w:tcW w:w="0" w:type="auto"/>
          </w:tcPr>
          <w:p w14:paraId="2416B56B" w14:textId="77777777" w:rsidR="00BD2279" w:rsidRDefault="00E20AE0">
            <w:pPr>
              <w:pStyle w:val="Compact"/>
            </w:pPr>
            <w:r>
              <w:t>apple</w:t>
            </w:r>
          </w:p>
        </w:tc>
        <w:tc>
          <w:tcPr>
            <w:tcW w:w="0" w:type="auto"/>
          </w:tcPr>
          <w:p w14:paraId="163A9E18" w14:textId="77777777" w:rsidR="00BD2279" w:rsidRDefault="00E20AE0">
            <w:pPr>
              <w:pStyle w:val="Compact"/>
              <w:jc w:val="right"/>
            </w:pPr>
            <w:r>
              <w:t>2.05</w:t>
            </w:r>
          </w:p>
        </w:tc>
      </w:tr>
      <w:tr w:rsidR="00BD2279" w14:paraId="4EB317AF" w14:textId="77777777">
        <w:tc>
          <w:tcPr>
            <w:tcW w:w="0" w:type="auto"/>
          </w:tcPr>
          <w:p w14:paraId="78E56EF8" w14:textId="77777777" w:rsidR="00BD2279" w:rsidRDefault="00E20AE0">
            <w:pPr>
              <w:pStyle w:val="Compact"/>
            </w:pPr>
            <w:r>
              <w:t>pear</w:t>
            </w:r>
          </w:p>
        </w:tc>
        <w:tc>
          <w:tcPr>
            <w:tcW w:w="0" w:type="auto"/>
          </w:tcPr>
          <w:p w14:paraId="14DF1EF3" w14:textId="77777777" w:rsidR="00BD2279" w:rsidRDefault="00E20AE0">
            <w:pPr>
              <w:pStyle w:val="Compact"/>
              <w:jc w:val="right"/>
            </w:pPr>
            <w:r>
              <w:t>1.37</w:t>
            </w:r>
          </w:p>
        </w:tc>
      </w:tr>
      <w:tr w:rsidR="00BD2279" w14:paraId="4BF96C4E" w14:textId="77777777">
        <w:tc>
          <w:tcPr>
            <w:tcW w:w="0" w:type="auto"/>
          </w:tcPr>
          <w:p w14:paraId="47A07262" w14:textId="77777777" w:rsidR="00BD2279" w:rsidRDefault="00E20AE0">
            <w:pPr>
              <w:pStyle w:val="Compact"/>
            </w:pPr>
            <w:r>
              <w:t>orange</w:t>
            </w:r>
          </w:p>
        </w:tc>
        <w:tc>
          <w:tcPr>
            <w:tcW w:w="0" w:type="auto"/>
          </w:tcPr>
          <w:p w14:paraId="71510353" w14:textId="77777777" w:rsidR="00BD2279" w:rsidRDefault="00E20AE0">
            <w:pPr>
              <w:pStyle w:val="Compact"/>
              <w:jc w:val="right"/>
            </w:pPr>
            <w:r>
              <w:t>3.09</w:t>
            </w:r>
          </w:p>
        </w:tc>
      </w:tr>
      <w:tr w:rsidR="00BD2279" w14:paraId="4DBCB2F6" w14:textId="77777777">
        <w:tc>
          <w:tcPr>
            <w:tcW w:w="0" w:type="auto"/>
          </w:tcPr>
          <w:p w14:paraId="3ABCCE91" w14:textId="77777777" w:rsidR="00BD2279" w:rsidRDefault="00E20AE0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14:paraId="784D6F88" w14:textId="77777777" w:rsidR="00BD2279" w:rsidRDefault="00E20AE0">
            <w:pPr>
              <w:pStyle w:val="Compact"/>
              <w:jc w:val="right"/>
            </w:pPr>
            <w:r>
              <w:t>6.78</w:t>
            </w:r>
          </w:p>
        </w:tc>
      </w:tr>
      <w:tr w:rsidR="00BD2279" w14:paraId="1A422814" w14:textId="77777777">
        <w:tc>
          <w:tcPr>
            <w:tcW w:w="0" w:type="auto"/>
          </w:tcPr>
          <w:p w14:paraId="5B2A5943" w14:textId="77777777" w:rsidR="00BD2279" w:rsidRDefault="00E20AE0">
            <w:pPr>
              <w:pStyle w:val="Compact"/>
            </w:pPr>
            <w:r>
              <w:lastRenderedPageBreak/>
              <w:t>green</w:t>
            </w:r>
          </w:p>
        </w:tc>
        <w:tc>
          <w:tcPr>
            <w:tcW w:w="0" w:type="auto"/>
          </w:tcPr>
          <w:p w14:paraId="02AF4DA3" w14:textId="77777777" w:rsidR="00BD2279" w:rsidRDefault="00E20AE0">
            <w:pPr>
              <w:pStyle w:val="Compact"/>
              <w:jc w:val="right"/>
            </w:pPr>
            <w:r>
              <w:t>8.7</w:t>
            </w:r>
          </w:p>
        </w:tc>
      </w:tr>
      <w:tr w:rsidR="00BD2279" w14:paraId="731BA348" w14:textId="77777777">
        <w:tc>
          <w:tcPr>
            <w:tcW w:w="0" w:type="auto"/>
          </w:tcPr>
          <w:p w14:paraId="77085424" w14:textId="77777777" w:rsidR="00BD2279" w:rsidRDefault="00E20AE0">
            <w:pPr>
              <w:pStyle w:val="Compact"/>
            </w:pPr>
            <w:r>
              <w:t>yellow</w:t>
            </w:r>
          </w:p>
        </w:tc>
        <w:tc>
          <w:tcPr>
            <w:tcW w:w="0" w:type="auto"/>
          </w:tcPr>
          <w:p w14:paraId="1590E7DC" w14:textId="77777777" w:rsidR="00BD2279" w:rsidRDefault="00E20AE0">
            <w:pPr>
              <w:pStyle w:val="Compact"/>
              <w:jc w:val="right"/>
            </w:pPr>
            <w:r>
              <w:t>6.2</w:t>
            </w:r>
          </w:p>
        </w:tc>
      </w:tr>
    </w:tbl>
    <w:p w14:paraId="0654027D" w14:textId="7056834C" w:rsidR="00BD2279" w:rsidRDefault="00BD2279"/>
    <w:tbl>
      <w:tblPr>
        <w:tblW w:w="0" w:type="auto"/>
        <w:tblLook w:val="04A0" w:firstRow="1" w:lastRow="0" w:firstColumn="1" w:lastColumn="0" w:noHBand="0" w:noVBand="1"/>
      </w:tblPr>
      <w:tblGrid>
        <w:gridCol w:w="683"/>
        <w:gridCol w:w="761"/>
      </w:tblGrid>
      <w:tr w:rsidR="00BD2279" w14:paraId="13BAA9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0164D" w14:textId="77777777" w:rsidR="00BD2279" w:rsidRDefault="00E20AE0">
            <w:pPr>
              <w:pStyle w:val="Compact"/>
            </w:pPr>
            <w:r>
              <w:t>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47E36" w14:textId="77777777" w:rsidR="00BD2279" w:rsidRDefault="00E20AE0">
            <w:pPr>
              <w:pStyle w:val="Compact"/>
            </w:pPr>
            <w:r>
              <w:t>Two</w:t>
            </w:r>
          </w:p>
        </w:tc>
      </w:tr>
      <w:tr w:rsidR="00BD2279" w14:paraId="56F1B26F" w14:textId="77777777">
        <w:tc>
          <w:tcPr>
            <w:tcW w:w="0" w:type="auto"/>
          </w:tcPr>
          <w:p w14:paraId="7AFAADBF" w14:textId="77777777" w:rsidR="00BD2279" w:rsidRDefault="00E20AE0">
            <w:pPr>
              <w:pStyle w:val="Compact"/>
            </w:pPr>
            <w:r>
              <w:t>my</w:t>
            </w:r>
          </w:p>
        </w:tc>
        <w:tc>
          <w:tcPr>
            <w:tcW w:w="0" w:type="auto"/>
          </w:tcPr>
          <w:p w14:paraId="7DE86182" w14:textId="77777777" w:rsidR="00BD2279" w:rsidRDefault="00E20AE0">
            <w:pPr>
              <w:pStyle w:val="Compact"/>
            </w:pPr>
            <w:r>
              <w:t>table</w:t>
            </w:r>
          </w:p>
        </w:tc>
      </w:tr>
      <w:tr w:rsidR="00BD2279" w14:paraId="72131F6A" w14:textId="77777777">
        <w:tc>
          <w:tcPr>
            <w:tcW w:w="0" w:type="auto"/>
          </w:tcPr>
          <w:p w14:paraId="1157300F" w14:textId="77777777" w:rsidR="00BD2279" w:rsidRDefault="00E20AE0">
            <w:pPr>
              <w:pStyle w:val="Compact"/>
            </w:pPr>
            <w:r>
              <w:t>is</w:t>
            </w:r>
          </w:p>
        </w:tc>
        <w:tc>
          <w:tcPr>
            <w:tcW w:w="0" w:type="auto"/>
          </w:tcPr>
          <w:p w14:paraId="58DB59DC" w14:textId="77777777" w:rsidR="00BD2279" w:rsidRDefault="00E20AE0">
            <w:pPr>
              <w:pStyle w:val="Compact"/>
            </w:pPr>
            <w:r>
              <w:t>nice</w:t>
            </w:r>
          </w:p>
        </w:tc>
      </w:tr>
    </w:tbl>
    <w:p w14:paraId="62A9252F" w14:textId="77777777" w:rsidR="00BD2279" w:rsidRDefault="00E20AE0">
      <w:pPr>
        <w:pStyle w:val="Heading3"/>
      </w:pPr>
      <w:bookmarkStart w:id="12" w:name="terms-definitions"/>
      <w:r>
        <w:t>Terms definitions</w:t>
      </w:r>
    </w:p>
    <w:bookmarkEnd w:id="12"/>
    <w:p w14:paraId="5A57A189" w14:textId="77777777" w:rsidR="00BD2279" w:rsidRDefault="00E20AE0">
      <w:pPr>
        <w:pStyle w:val="DefinitionTerm"/>
      </w:pPr>
      <w:r>
        <w:t>Term 1</w:t>
      </w:r>
    </w:p>
    <w:p w14:paraId="6EDCF6BC" w14:textId="77777777" w:rsidR="00BD2279" w:rsidRDefault="00E20AE0">
      <w:pPr>
        <w:pStyle w:val="Definition"/>
      </w:pPr>
      <w:r>
        <w:t>Definition 1</w:t>
      </w:r>
    </w:p>
    <w:p w14:paraId="2DF26EB4" w14:textId="77777777" w:rsidR="00BD2279" w:rsidRDefault="00E20AE0">
      <w:pPr>
        <w:pStyle w:val="DefinitionTerm"/>
      </w:pPr>
      <w:r>
        <w:t xml:space="preserve">Term 2 with </w:t>
      </w:r>
      <w:r>
        <w:rPr>
          <w:i/>
        </w:rPr>
        <w:t>inline markup</w:t>
      </w:r>
    </w:p>
    <w:p w14:paraId="488DB227" w14:textId="77777777" w:rsidR="00BD2279" w:rsidRDefault="00E20AE0">
      <w:pPr>
        <w:pStyle w:val="Definition"/>
      </w:pPr>
      <w:r>
        <w:t>Definition 2</w:t>
      </w:r>
    </w:p>
    <w:p w14:paraId="7EF855EF" w14:textId="77777777" w:rsidR="00BD2279" w:rsidRDefault="00E20AE0">
      <w:pPr>
        <w:pStyle w:val="Definition"/>
      </w:pPr>
      <w:r>
        <w:rPr>
          <w:rStyle w:val="VerbatimChar"/>
        </w:rPr>
        <w:t>{ some code, part of Definition 2 }</w:t>
      </w:r>
    </w:p>
    <w:p w14:paraId="1805B4E0" w14:textId="77777777" w:rsidR="00BD2279" w:rsidRDefault="00E20AE0">
      <w:pPr>
        <w:pStyle w:val="Definition"/>
      </w:pPr>
      <w:r>
        <w:t>Third paragraph of definition 2.</w:t>
      </w:r>
    </w:p>
    <w:p w14:paraId="2DF8C360" w14:textId="77777777" w:rsidR="00BD2279" w:rsidRDefault="00E20AE0">
      <w:pPr>
        <w:pStyle w:val="DefinitionTerm"/>
      </w:pPr>
      <w:r>
        <w:t>Term 3</w:t>
      </w:r>
    </w:p>
    <w:p w14:paraId="3B6C1716" w14:textId="3070368B" w:rsidR="00BD2279" w:rsidRDefault="003848F4">
      <w:pPr>
        <w:pStyle w:val="Definition"/>
      </w:pPr>
      <w:r>
        <w:t>Definition 3</w:t>
      </w:r>
    </w:p>
    <w:p w14:paraId="31B4DAFB" w14:textId="5B6825BB" w:rsidR="00BD2279" w:rsidRDefault="00BD2279">
      <w:pPr>
        <w:pStyle w:val="ImageCaption"/>
      </w:pPr>
    </w:p>
    <w:sectPr w:rsidR="00BD2279" w:rsidSect="00E51B9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 CY">
    <w:altName w:val="Calibri"/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Times New Roman (Headings CS)">
    <w:altName w:val="Times New Roman"/>
    <w:panose1 w:val="020206030504050203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5730D8D"/>
    <w:multiLevelType w:val="multilevel"/>
    <w:tmpl w:val="21E267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31A625"/>
    <w:multiLevelType w:val="multilevel"/>
    <w:tmpl w:val="EAC65C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D044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F3886D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6E8684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93DA78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5C2C96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CDEBC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B0030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3BC93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2AA3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7707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47E618B"/>
    <w:multiLevelType w:val="multilevel"/>
    <w:tmpl w:val="674AE492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13" w15:restartNumberingAfterBreak="0">
    <w:nsid w:val="1FFD690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3D581A"/>
    <w:multiLevelType w:val="multilevel"/>
    <w:tmpl w:val="46327F0E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9490374"/>
    <w:multiLevelType w:val="hybridMultilevel"/>
    <w:tmpl w:val="47B8C33C"/>
    <w:lvl w:ilvl="0" w:tplc="F170031A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8730E"/>
    <w:multiLevelType w:val="multilevel"/>
    <w:tmpl w:val="46327F0E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9AC3868"/>
    <w:multiLevelType w:val="multilevel"/>
    <w:tmpl w:val="89E0DD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C182190"/>
    <w:multiLevelType w:val="hybridMultilevel"/>
    <w:tmpl w:val="1B84F02A"/>
    <w:lvl w:ilvl="0" w:tplc="44DE6246">
      <w:start w:val="1"/>
      <w:numFmt w:val="decimal"/>
      <w:lvlText w:val="Рисунок %1."/>
      <w:lvlJc w:val="left"/>
      <w:pPr>
        <w:ind w:left="720" w:hanging="360"/>
      </w:pPr>
      <w:rPr>
        <w:rFonts w:ascii="Times New Roman" w:hAnsi="Times New Roman" w:hint="default"/>
        <w:b w:val="0"/>
        <w:bCs w:val="0"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D23F5"/>
    <w:multiLevelType w:val="multilevel"/>
    <w:tmpl w:val="47B8C33C"/>
    <w:lvl w:ilvl="0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55F73"/>
    <w:multiLevelType w:val="multilevel"/>
    <w:tmpl w:val="674AE492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21" w15:restartNumberingAfterBreak="0">
    <w:nsid w:val="5C211853"/>
    <w:multiLevelType w:val="multilevel"/>
    <w:tmpl w:val="EFF06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pStyle w:val="Heading9"/>
      <w:lvlText w:val=""/>
      <w:lvlJc w:val="left"/>
    </w:lvl>
  </w:abstractNum>
  <w:abstractNum w:abstractNumId="22" w15:restartNumberingAfterBreak="0">
    <w:nsid w:val="698D1A32"/>
    <w:multiLevelType w:val="multilevel"/>
    <w:tmpl w:val="964662E2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01E0BFA"/>
    <w:multiLevelType w:val="multilevel"/>
    <w:tmpl w:val="276261EC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23"/>
  </w:num>
  <w:num w:numId="11">
    <w:abstractNumId w:val="16"/>
  </w:num>
  <w:num w:numId="12">
    <w:abstractNumId w:val="18"/>
  </w:num>
  <w:num w:numId="13">
    <w:abstractNumId w:val="15"/>
  </w:num>
  <w:num w:numId="14">
    <w:abstractNumId w:val="2"/>
  </w:num>
  <w:num w:numId="15">
    <w:abstractNumId w:val="3"/>
  </w:num>
  <w:num w:numId="16">
    <w:abstractNumId w:val="4"/>
  </w:num>
  <w:num w:numId="17">
    <w:abstractNumId w:val="5"/>
  </w:num>
  <w:num w:numId="18">
    <w:abstractNumId w:val="10"/>
  </w:num>
  <w:num w:numId="19">
    <w:abstractNumId w:val="6"/>
  </w:num>
  <w:num w:numId="20">
    <w:abstractNumId w:val="7"/>
  </w:num>
  <w:num w:numId="21">
    <w:abstractNumId w:val="8"/>
  </w:num>
  <w:num w:numId="22">
    <w:abstractNumId w:val="9"/>
  </w:num>
  <w:num w:numId="23">
    <w:abstractNumId w:val="11"/>
  </w:num>
  <w:num w:numId="24">
    <w:abstractNumId w:val="13"/>
  </w:num>
  <w:num w:numId="25">
    <w:abstractNumId w:val="19"/>
  </w:num>
  <w:num w:numId="26">
    <w:abstractNumId w:val="12"/>
  </w:num>
  <w:num w:numId="27">
    <w:abstractNumId w:val="17"/>
  </w:num>
  <w:num w:numId="28">
    <w:abstractNumId w:val="22"/>
  </w:num>
  <w:num w:numId="29">
    <w:abstractNumId w:val="20"/>
  </w:num>
  <w:num w:numId="30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A20"/>
    <w:rsid w:val="00011C8B"/>
    <w:rsid w:val="00045F6B"/>
    <w:rsid w:val="00050564"/>
    <w:rsid w:val="00081524"/>
    <w:rsid w:val="000C62C6"/>
    <w:rsid w:val="00101E98"/>
    <w:rsid w:val="0017048C"/>
    <w:rsid w:val="003222B8"/>
    <w:rsid w:val="00355478"/>
    <w:rsid w:val="003848F4"/>
    <w:rsid w:val="003F4F6C"/>
    <w:rsid w:val="003F77D0"/>
    <w:rsid w:val="00466BBA"/>
    <w:rsid w:val="0047360D"/>
    <w:rsid w:val="004E29B3"/>
    <w:rsid w:val="0052727A"/>
    <w:rsid w:val="00567B1D"/>
    <w:rsid w:val="0058048A"/>
    <w:rsid w:val="00590D07"/>
    <w:rsid w:val="005B234B"/>
    <w:rsid w:val="005C5146"/>
    <w:rsid w:val="00615381"/>
    <w:rsid w:val="006250D1"/>
    <w:rsid w:val="0067677F"/>
    <w:rsid w:val="006877DC"/>
    <w:rsid w:val="006A280A"/>
    <w:rsid w:val="007024E4"/>
    <w:rsid w:val="00784D58"/>
    <w:rsid w:val="008106E3"/>
    <w:rsid w:val="00853D1D"/>
    <w:rsid w:val="008A70EB"/>
    <w:rsid w:val="008C046E"/>
    <w:rsid w:val="008C1F4A"/>
    <w:rsid w:val="008C39BC"/>
    <w:rsid w:val="008D6863"/>
    <w:rsid w:val="008E006E"/>
    <w:rsid w:val="008F7032"/>
    <w:rsid w:val="00986494"/>
    <w:rsid w:val="009A2385"/>
    <w:rsid w:val="009D0AA7"/>
    <w:rsid w:val="009E1F6E"/>
    <w:rsid w:val="00A66E38"/>
    <w:rsid w:val="00AB4DDE"/>
    <w:rsid w:val="00B44A1F"/>
    <w:rsid w:val="00B62CA1"/>
    <w:rsid w:val="00B869CE"/>
    <w:rsid w:val="00B86B75"/>
    <w:rsid w:val="00BC48D5"/>
    <w:rsid w:val="00BD2279"/>
    <w:rsid w:val="00BD4BDC"/>
    <w:rsid w:val="00C2510E"/>
    <w:rsid w:val="00C36279"/>
    <w:rsid w:val="00C45B7D"/>
    <w:rsid w:val="00D423D5"/>
    <w:rsid w:val="00DA51CB"/>
    <w:rsid w:val="00DB33A1"/>
    <w:rsid w:val="00DC2A65"/>
    <w:rsid w:val="00E20AE0"/>
    <w:rsid w:val="00E315A3"/>
    <w:rsid w:val="00E51B99"/>
    <w:rsid w:val="00E55AE6"/>
    <w:rsid w:val="00EC699B"/>
    <w:rsid w:val="00F61429"/>
    <w:rsid w:val="00FC3B0B"/>
    <w:rsid w:val="00FE7C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96677E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F6E"/>
    <w:pPr>
      <w:spacing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D1D"/>
    <w:pPr>
      <w:keepNext/>
      <w:keepLines/>
      <w:spacing w:before="100" w:beforeAutospacing="1" w:after="100" w:afterAutospacing="1"/>
      <w:jc w:val="center"/>
      <w:outlineLvl w:val="0"/>
    </w:pPr>
    <w:rPr>
      <w:rFonts w:eastAsiaTheme="majorEastAsia" w:cstheme="majorBidi"/>
      <w:b/>
      <w:caps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3222B8"/>
    <w:pPr>
      <w:numPr>
        <w:ilvl w:val="1"/>
      </w:numPr>
      <w:ind w:firstLine="709"/>
      <w:outlineLvl w:val="1"/>
    </w:pPr>
    <w:rPr>
      <w:caps w:val="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4DDE"/>
    <w:pPr>
      <w:keepNext/>
      <w:keepLines/>
      <w:numPr>
        <w:ilvl w:val="2"/>
        <w:numId w:val="11"/>
      </w:numPr>
      <w:spacing w:before="120" w:after="12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50564"/>
    <w:pPr>
      <w:numPr>
        <w:ilvl w:val="3"/>
        <w:numId w:val="26"/>
      </w:numPr>
      <w:spacing w:before="200"/>
      <w:ind w:left="964" w:hanging="964"/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2385"/>
    <w:pPr>
      <w:keepNext/>
      <w:keepLines/>
      <w:numPr>
        <w:ilvl w:val="4"/>
        <w:numId w:val="11"/>
      </w:numPr>
      <w:spacing w:before="200"/>
      <w:ind w:left="1077" w:hanging="1077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66E38"/>
    <w:pPr>
      <w:keepNext/>
      <w:keepLines/>
      <w:numPr>
        <w:ilvl w:val="5"/>
        <w:numId w:val="11"/>
      </w:numPr>
      <w:spacing w:before="200"/>
      <w:outlineLvl w:val="5"/>
    </w:pPr>
    <w:rPr>
      <w:rFonts w:eastAsiaTheme="majorEastAsia" w:cstheme="majorBidi"/>
      <w:iCs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A51CB"/>
    <w:pPr>
      <w:keepNext/>
      <w:keepLines/>
      <w:numPr>
        <w:ilvl w:val="6"/>
        <w:numId w:val="11"/>
      </w:numPr>
      <w:spacing w:before="20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2A65"/>
    <w:pPr>
      <w:keepNext/>
      <w:keepLines/>
      <w:numPr>
        <w:ilvl w:val="7"/>
        <w:numId w:val="10"/>
      </w:numPr>
      <w:spacing w:before="200"/>
      <w:ind w:left="1440" w:hanging="1440"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C62C6"/>
    <w:pPr>
      <w:keepNext/>
      <w:keepLines/>
      <w:numPr>
        <w:ilvl w:val="8"/>
        <w:numId w:val="1"/>
      </w:numPr>
      <w:spacing w:before="200"/>
      <w:ind w:left="1584" w:hanging="1584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D423D5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6A280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15381"/>
    <w:pPr>
      <w:spacing w:before="100"/>
    </w:pPr>
    <w:rPr>
      <w:rFonts w:ascii="Courier New" w:eastAsiaTheme="majorEastAsia" w:hAnsi="Courier New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ImageCaptionChar"/>
    <w:rsid w:val="00B44A1F"/>
    <w:pPr>
      <w:spacing w:after="120"/>
      <w:ind w:firstLine="0"/>
      <w:jc w:val="center"/>
    </w:pPr>
    <w:rPr>
      <w:i/>
    </w:rPr>
  </w:style>
  <w:style w:type="character" w:customStyle="1" w:styleId="ImageCaptionChar">
    <w:name w:val="Image Caption Char"/>
    <w:basedOn w:val="DefaultParagraphFont"/>
    <w:link w:val="ImageCaption"/>
    <w:rsid w:val="005C5146"/>
    <w:rPr>
      <w:rFonts w:ascii="Times New Roman" w:hAnsi="Times New Roman"/>
      <w:i/>
      <w:sz w:val="28"/>
    </w:rPr>
  </w:style>
  <w:style w:type="character" w:customStyle="1" w:styleId="VerbatimChar">
    <w:name w:val="Verbatim Char"/>
    <w:basedOn w:val="ImageCaptionChar"/>
    <w:link w:val="SourceCode"/>
    <w:rPr>
      <w:rFonts w:ascii="Consolas" w:hAnsi="Consolas"/>
      <w:i/>
      <w:sz w:val="22"/>
    </w:rPr>
  </w:style>
  <w:style w:type="character" w:customStyle="1" w:styleId="FootnoteRef">
    <w:name w:val="Footnote Ref"/>
    <w:basedOn w:val="ImageCaptionChar"/>
    <w:rPr>
      <w:rFonts w:ascii="Times New Roman" w:hAnsi="Times New Roman"/>
      <w:i/>
      <w:sz w:val="28"/>
      <w:vertAlign w:val="superscript"/>
    </w:rPr>
  </w:style>
  <w:style w:type="character" w:customStyle="1" w:styleId="Link">
    <w:name w:val="Link"/>
    <w:basedOn w:val="ImageCaptionChar"/>
    <w:rPr>
      <w:rFonts w:ascii="Times New Roman" w:hAnsi="Times New Roman"/>
      <w:i/>
      <w:color w:val="4F81BD" w:themeColor="accent1"/>
      <w:sz w:val="2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BalloonText">
    <w:name w:val="Balloon Text"/>
    <w:basedOn w:val="Normal"/>
    <w:link w:val="BalloonTextChar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15381"/>
    <w:rPr>
      <w:rFonts w:ascii="Lucida Grande CY" w:hAnsi="Lucida Grande CY" w:cs="Lucida Grande CY"/>
      <w:sz w:val="18"/>
      <w:szCs w:val="18"/>
    </w:rPr>
  </w:style>
  <w:style w:type="paragraph" w:customStyle="1" w:styleId="a">
    <w:name w:val="Подписи к рисункам"/>
    <w:basedOn w:val="Normal"/>
    <w:qFormat/>
    <w:rsid w:val="008C046E"/>
    <w:pPr>
      <w:ind w:firstLine="0"/>
    </w:pPr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853D1D"/>
    <w:rPr>
      <w:rFonts w:ascii="Times New Roman" w:eastAsiaTheme="majorEastAsia" w:hAnsi="Times New Roman" w:cstheme="majorBidi"/>
      <w:b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222B8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4BDC"/>
    <w:rPr>
      <w:rFonts w:ascii="Times New Roman" w:eastAsiaTheme="majorEastAsia" w:hAnsi="Times New Roman" w:cstheme="majorBidi"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50564"/>
    <w:rPr>
      <w:rFonts w:ascii="Times New Roman" w:eastAsiaTheme="majorEastAsia" w:hAnsi="Times New Roman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A2385"/>
    <w:rPr>
      <w:rFonts w:ascii="Times New Roman" w:eastAsiaTheme="majorEastAsia" w:hAnsi="Times New Roman" w:cstheme="majorBidi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66E38"/>
    <w:rPr>
      <w:rFonts w:ascii="Times New Roman" w:eastAsiaTheme="majorEastAsia" w:hAnsi="Times New Roman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DA51CB"/>
    <w:rPr>
      <w:rFonts w:ascii="Times New Roman" w:eastAsiaTheme="majorEastAsia" w:hAnsi="Times New Roman" w:cstheme="majorBidi"/>
      <w:iCs/>
      <w:sz w:val="28"/>
    </w:rPr>
  </w:style>
  <w:style w:type="character" w:customStyle="1" w:styleId="Heading8Char">
    <w:name w:val="Heading 8 Char"/>
    <w:basedOn w:val="DefaultParagraphFont"/>
    <w:link w:val="Heading8"/>
    <w:uiPriority w:val="9"/>
    <w:rsid w:val="00DC2A65"/>
    <w:rPr>
      <w:rFonts w:ascii="Times New Roman" w:eastAsiaTheme="majorEastAsia" w:hAnsi="Times New Roman" w:cstheme="majorBidi"/>
      <w:sz w:val="2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C62C6"/>
    <w:rPr>
      <w:rFonts w:ascii="Times New Roman" w:eastAsiaTheme="majorEastAsia" w:hAnsi="Times New Roman" w:cstheme="majorBidi"/>
      <w:iCs/>
      <w:color w:val="404040" w:themeColor="text1" w:themeTint="BF"/>
      <w:sz w:val="2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A28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A280A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6A280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F4F6C"/>
    <w:pPr>
      <w:spacing w:before="480" w:after="0" w:line="276" w:lineRule="auto"/>
      <w:outlineLvl w:val="9"/>
    </w:pPr>
    <w:rPr>
      <w:rFonts w:cs="Times New Roman (Headings CS)"/>
      <w:caps w:val="0"/>
      <w:color w:val="000000" w:themeColor="text1"/>
    </w:rPr>
  </w:style>
  <w:style w:type="paragraph" w:styleId="DocumentMap">
    <w:name w:val="Document Map"/>
    <w:basedOn w:val="Normal"/>
    <w:link w:val="DocumentMapChar"/>
    <w:semiHidden/>
    <w:unhideWhenUsed/>
    <w:rsid w:val="003222B8"/>
    <w:rPr>
      <w:rFonts w:cs="Times New Roman"/>
      <w:sz w:val="24"/>
    </w:rPr>
  </w:style>
  <w:style w:type="character" w:customStyle="1" w:styleId="DocumentMapChar">
    <w:name w:val="Document Map Char"/>
    <w:basedOn w:val="DefaultParagraphFont"/>
    <w:link w:val="DocumentMap"/>
    <w:semiHidden/>
    <w:rsid w:val="003222B8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5C5146"/>
    <w:rPr>
      <w:rFonts w:ascii="Times New Roman" w:hAnsi="Times New Roman"/>
      <w:sz w:val="28"/>
    </w:rPr>
  </w:style>
  <w:style w:type="table" w:customStyle="1" w:styleId="Table">
    <w:name w:val="Table"/>
    <w:basedOn w:val="TableNormal"/>
    <w:uiPriority w:val="99"/>
    <w:rsid w:val="00E55AE6"/>
    <w:pPr>
      <w:spacing w:before="100" w:beforeAutospacing="1" w:after="100" w:afterAutospacing="1"/>
      <w:jc w:val="both"/>
    </w:pPr>
    <w:rPr>
      <w:rFonts w:ascii="Times New Roman" w:hAnsi="Times New Roman"/>
      <w:sz w:val="28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  <w:jc w:val="center"/>
    </w:trPr>
    <w:tblStylePr w:type="firstRow">
      <w:rPr>
        <w:b/>
      </w:rPr>
    </w:tblStylePr>
  </w:style>
  <w:style w:type="table" w:styleId="TableGrid">
    <w:name w:val="Table Grid"/>
    <w:basedOn w:val="TableNormal"/>
    <w:rsid w:val="001704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oogle.com" TargetMode="External"/><Relationship Id="rId5" Type="http://schemas.openxmlformats.org/officeDocument/2006/relationships/hyperlink" Target="mailto:sam@green.eggs.ha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Valeev</cp:lastModifiedBy>
  <cp:revision>59</cp:revision>
  <dcterms:created xsi:type="dcterms:W3CDTF">2013-11-21T16:17:00Z</dcterms:created>
  <dcterms:modified xsi:type="dcterms:W3CDTF">2024-03-05T22:2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